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10C43A96" w14:textId="07A2199F" w:rsidR="0057518B" w:rsidRPr="00D7022A" w:rsidRDefault="00A73694" w:rsidP="0057518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="0057518B"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C385030" w14:textId="77777777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Department of Ecology and Evolutionary Biology</w:t>
            </w:r>
          </w:p>
          <w:p w14:paraId="3768F6B6" w14:textId="77777777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Health and Life Sciences Building</w:t>
            </w:r>
          </w:p>
          <w:p w14:paraId="50CD8393" w14:textId="535D7036" w:rsidR="0057518B" w:rsidRPr="00D7022A" w:rsidRDefault="0057518B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>University of Reading, Whiteknights</w:t>
            </w:r>
          </w:p>
          <w:p w14:paraId="0D33A818" w14:textId="1F7BD888" w:rsidR="0057518B" w:rsidRPr="00D7022A" w:rsidRDefault="00570FAA" w:rsidP="0057518B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57518B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c.l.organ@reading.ac.uk</w:t>
              </w:r>
            </w:hyperlink>
            <w:r w:rsidR="0057518B" w:rsidRPr="00D7022A">
              <w:rPr>
                <w:rFonts w:ascii="Roboto" w:hAnsi="Roboto"/>
                <w:noProof/>
                <w:sz w:val="18"/>
                <w:szCs w:val="18"/>
              </w:rPr>
              <w:t xml:space="preserve"> | </w:t>
            </w:r>
            <w:hyperlink r:id="rId8" w:history="1">
              <w:r w:rsidR="0057518B" w:rsidRPr="00D7022A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/</w:t>
              </w:r>
            </w:hyperlink>
          </w:p>
        </w:tc>
      </w:tr>
    </w:tbl>
    <w:p w14:paraId="40423D31" w14:textId="6CCF97D3" w:rsidR="0057518B" w:rsidRPr="00D7022A" w:rsidRDefault="00643711" w:rsidP="0057518B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Setup</w:t>
      </w:r>
      <w:r w:rsidR="00CB011B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&amp; Reading List</w:t>
      </w:r>
    </w:p>
    <w:p w14:paraId="383F1481" w14:textId="483255EB" w:rsidR="00255BB4" w:rsidRPr="00D7022A" w:rsidRDefault="00255BB4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643711">
      <w:pPr>
        <w:jc w:val="both"/>
        <w:rPr>
          <w:rFonts w:ascii="Roboto" w:eastAsia="Calibri" w:hAnsi="Roboto" w:cs="Calibri"/>
          <w:b/>
        </w:rPr>
      </w:pPr>
    </w:p>
    <w:p w14:paraId="37B3BB95" w14:textId="41108002" w:rsidR="00643711" w:rsidRPr="00D7022A" w:rsidRDefault="00CB011B" w:rsidP="00643711">
      <w:pPr>
        <w:jc w:val="both"/>
        <w:rPr>
          <w:rFonts w:ascii="Roboto" w:eastAsia="Calibri" w:hAnsi="Roboto" w:cs="Calibri"/>
          <w:b/>
          <w:sz w:val="28"/>
          <w:szCs w:val="28"/>
        </w:rPr>
      </w:pPr>
      <w:r>
        <w:rPr>
          <w:rFonts w:ascii="Roboto" w:eastAsia="Calibri" w:hAnsi="Roboto" w:cs="Calibri"/>
          <w:b/>
          <w:sz w:val="28"/>
          <w:szCs w:val="28"/>
        </w:rPr>
        <w:t>Start Your Engines</w:t>
      </w:r>
      <w:r w:rsidR="00643711" w:rsidRPr="00D7022A">
        <w:rPr>
          <w:rFonts w:ascii="Roboto" w:eastAsia="Calibri" w:hAnsi="Roboto" w:cs="Calibri"/>
          <w:b/>
          <w:sz w:val="28"/>
          <w:szCs w:val="28"/>
        </w:rPr>
        <w:t>!</w:t>
      </w:r>
    </w:p>
    <w:p w14:paraId="053024C4" w14:textId="4A65BFB9" w:rsidR="00643711" w:rsidRPr="00D7022A" w:rsidRDefault="00CB011B" w:rsidP="00643711">
      <w:p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This document details how to set</w:t>
      </w:r>
      <w:r w:rsidR="00570FAA">
        <w:rPr>
          <w:rFonts w:ascii="Roboto" w:eastAsia="Calibri" w:hAnsi="Roboto" w:cs="Calibri"/>
        </w:rPr>
        <w:t xml:space="preserve"> </w:t>
      </w:r>
      <w:r>
        <w:rPr>
          <w:rFonts w:ascii="Roboto" w:eastAsia="Calibri" w:hAnsi="Roboto" w:cs="Calibri"/>
        </w:rPr>
        <w:t>up your computer to work in the lab</w:t>
      </w:r>
      <w:r w:rsidR="00643711" w:rsidRPr="00D7022A">
        <w:rPr>
          <w:rFonts w:ascii="Roboto" w:eastAsia="Calibri" w:hAnsi="Roboto" w:cs="Calibri"/>
        </w:rPr>
        <w:t>.</w:t>
      </w:r>
      <w:r w:rsidR="00A3215F">
        <w:rPr>
          <w:rFonts w:ascii="Roboto" w:eastAsia="Calibri" w:hAnsi="Roboto" w:cs="Calibri"/>
        </w:rPr>
        <w:t xml:space="preserve"> I also provide a list of books &amp; papers that I think are essential for success.</w:t>
      </w:r>
    </w:p>
    <w:p w14:paraId="22FF1A51" w14:textId="77777777" w:rsidR="00643711" w:rsidRPr="00D7022A" w:rsidRDefault="00643711" w:rsidP="00643711">
      <w:pPr>
        <w:jc w:val="both"/>
        <w:rPr>
          <w:rFonts w:ascii="Roboto" w:eastAsia="Calibri" w:hAnsi="Roboto" w:cs="Calibri"/>
        </w:rPr>
      </w:pPr>
    </w:p>
    <w:p w14:paraId="2FA16839" w14:textId="51E20D9D" w:rsidR="00643711" w:rsidRPr="00A3215F" w:rsidRDefault="00CB011B" w:rsidP="00643711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Setup Your Work Environment</w:t>
      </w:r>
    </w:p>
    <w:p w14:paraId="060C4AEA" w14:textId="6C73F30B" w:rsidR="00147B9B" w:rsidRDefault="00147B9B" w:rsidP="00643711">
      <w:pPr>
        <w:numPr>
          <w:ilvl w:val="0"/>
          <w:numId w:val="5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Office: MS Office</w:t>
      </w:r>
    </w:p>
    <w:p w14:paraId="67CA6AF7" w14:textId="17DC4546" w:rsidR="00147B9B" w:rsidRDefault="00147B9B" w:rsidP="00147B9B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Zotero</w:t>
      </w:r>
      <w:r w:rsidR="00C9095D">
        <w:rPr>
          <w:rFonts w:ascii="Roboto" w:eastAsia="Calibri" w:hAnsi="Roboto" w:cs="Calibri"/>
        </w:rPr>
        <w:t xml:space="preserve"> (</w:t>
      </w:r>
      <w:r>
        <w:rPr>
          <w:rFonts w:ascii="Roboto" w:eastAsia="Calibri" w:hAnsi="Roboto" w:cs="Calibri"/>
        </w:rPr>
        <w:t>references</w:t>
      </w:r>
      <w:r w:rsidR="00C9095D">
        <w:rPr>
          <w:rFonts w:ascii="Roboto" w:eastAsia="Calibri" w:hAnsi="Roboto" w:cs="Calibri"/>
        </w:rPr>
        <w:t>)</w:t>
      </w:r>
    </w:p>
    <w:p w14:paraId="449B3B8B" w14:textId="3CBAB250" w:rsidR="00643711" w:rsidRPr="00147B9B" w:rsidRDefault="00643711" w:rsidP="00147B9B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 w:rsidRPr="00147B9B">
        <w:rPr>
          <w:rFonts w:ascii="Roboto" w:eastAsia="Calibri" w:hAnsi="Roboto" w:cs="Calibri"/>
        </w:rPr>
        <w:t>Grammarly</w:t>
      </w:r>
      <w:r w:rsidR="00147B9B">
        <w:rPr>
          <w:rFonts w:ascii="Roboto" w:eastAsia="Calibri" w:hAnsi="Roboto" w:cs="Calibri"/>
        </w:rPr>
        <w:t xml:space="preserve"> </w:t>
      </w:r>
      <w:r w:rsidR="00C9095D">
        <w:rPr>
          <w:rFonts w:ascii="Roboto" w:eastAsia="Calibri" w:hAnsi="Roboto" w:cs="Calibri"/>
        </w:rPr>
        <w:t>(</w:t>
      </w:r>
      <w:r w:rsidR="00147B9B">
        <w:rPr>
          <w:rFonts w:ascii="Roboto" w:eastAsia="Calibri" w:hAnsi="Roboto" w:cs="Calibri"/>
        </w:rPr>
        <w:t>grammar and copy editing</w:t>
      </w:r>
      <w:r w:rsidR="00C9095D">
        <w:rPr>
          <w:rFonts w:ascii="Roboto" w:eastAsia="Calibri" w:hAnsi="Roboto" w:cs="Calibri"/>
        </w:rPr>
        <w:t>)</w:t>
      </w:r>
    </w:p>
    <w:p w14:paraId="124814DF" w14:textId="0060A356" w:rsidR="00643711" w:rsidRPr="00D7022A" w:rsidRDefault="00DC6BB2" w:rsidP="00643711">
      <w:pPr>
        <w:numPr>
          <w:ilvl w:val="0"/>
          <w:numId w:val="5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Data </w:t>
      </w:r>
      <w:r w:rsidR="00BB0760">
        <w:rPr>
          <w:rFonts w:ascii="Roboto" w:eastAsia="Calibri" w:hAnsi="Roboto" w:cs="Calibri"/>
        </w:rPr>
        <w:t>s</w:t>
      </w:r>
      <w:r>
        <w:rPr>
          <w:rFonts w:ascii="Roboto" w:eastAsia="Calibri" w:hAnsi="Roboto" w:cs="Calibri"/>
        </w:rPr>
        <w:t xml:space="preserve">cience platform: see </w:t>
      </w:r>
      <w:r w:rsidRPr="00DC6BB2">
        <w:rPr>
          <w:rFonts w:ascii="Roboto" w:eastAsia="Calibri" w:hAnsi="Roboto" w:cs="Calibri"/>
        </w:rPr>
        <w:t>DataScience_SetUp.md</w:t>
      </w:r>
      <w:r>
        <w:rPr>
          <w:rFonts w:ascii="Roboto" w:eastAsia="Calibri" w:hAnsi="Roboto" w:cs="Calibri"/>
        </w:rPr>
        <w:t xml:space="preserve"> &amp; associated setup scripts</w:t>
      </w:r>
    </w:p>
    <w:p w14:paraId="72556C86" w14:textId="73660D18" w:rsidR="00643711" w:rsidRDefault="009F3BB1" w:rsidP="00643711">
      <w:pPr>
        <w:numPr>
          <w:ilvl w:val="0"/>
          <w:numId w:val="5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Other </w:t>
      </w:r>
      <w:r w:rsidR="00BB0760">
        <w:rPr>
          <w:rFonts w:ascii="Roboto" w:eastAsia="Calibri" w:hAnsi="Roboto" w:cs="Calibri"/>
        </w:rPr>
        <w:t>s</w:t>
      </w:r>
      <w:r w:rsidR="00055733">
        <w:rPr>
          <w:rFonts w:ascii="Roboto" w:eastAsia="Calibri" w:hAnsi="Roboto" w:cs="Calibri"/>
        </w:rPr>
        <w:t>oftware</w:t>
      </w:r>
      <w:r w:rsidR="00DC6BB2">
        <w:rPr>
          <w:rFonts w:ascii="Roboto" w:eastAsia="Calibri" w:hAnsi="Roboto" w:cs="Calibri"/>
        </w:rPr>
        <w:t>:</w:t>
      </w:r>
    </w:p>
    <w:p w14:paraId="39AE0A1F" w14:textId="709C2359" w:rsidR="0078252C" w:rsidRDefault="009F3BB1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JMP or </w:t>
      </w:r>
      <w:proofErr w:type="spellStart"/>
      <w:r>
        <w:rPr>
          <w:rFonts w:ascii="Roboto" w:eastAsia="Calibri" w:hAnsi="Roboto" w:cs="Calibri"/>
        </w:rPr>
        <w:t>Jamovi</w:t>
      </w:r>
      <w:proofErr w:type="spellEnd"/>
      <w:r w:rsidR="00AA201B">
        <w:rPr>
          <w:rFonts w:ascii="Roboto" w:eastAsia="Calibri" w:hAnsi="Roboto" w:cs="Calibri"/>
        </w:rPr>
        <w:t xml:space="preserve"> (free)</w:t>
      </w:r>
      <w:r>
        <w:rPr>
          <w:rFonts w:ascii="Roboto" w:eastAsia="Calibri" w:hAnsi="Roboto" w:cs="Calibri"/>
        </w:rPr>
        <w:t xml:space="preserve"> (stats)</w:t>
      </w:r>
    </w:p>
    <w:p w14:paraId="1A7491CA" w14:textId="18ED1365" w:rsidR="0078252C" w:rsidRDefault="00643711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aits</w:t>
      </w:r>
      <w:proofErr w:type="spellEnd"/>
      <w:r w:rsidR="0078252C">
        <w:rPr>
          <w:rFonts w:ascii="Roboto" w:eastAsia="Calibri" w:hAnsi="Roboto" w:cs="Calibri"/>
        </w:rPr>
        <w:t xml:space="preserve"> </w:t>
      </w:r>
      <w:r w:rsidR="00BB0760" w:rsidRPr="0078252C">
        <w:rPr>
          <w:rFonts w:ascii="Roboto" w:eastAsia="Calibri" w:hAnsi="Roboto" w:cs="Calibri"/>
        </w:rPr>
        <w:t>(Comparative Methods)</w:t>
      </w:r>
    </w:p>
    <w:p w14:paraId="130BE3F7" w14:textId="77777777" w:rsidR="0078252C" w:rsidRDefault="00643711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Mrbayes</w:t>
      </w:r>
      <w:proofErr w:type="spellEnd"/>
      <w:r w:rsidRPr="0078252C">
        <w:rPr>
          <w:rFonts w:ascii="Roboto" w:eastAsia="Calibri" w:hAnsi="Roboto" w:cs="Calibri"/>
        </w:rPr>
        <w:t xml:space="preserve">, BEAST, </w:t>
      </w:r>
      <w:proofErr w:type="spellStart"/>
      <w:r w:rsidRPr="0078252C">
        <w:rPr>
          <w:rFonts w:ascii="Roboto" w:eastAsia="Calibri" w:hAnsi="Roboto" w:cs="Calibri"/>
        </w:rPr>
        <w:t>RAXml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BayesPhylogenies</w:t>
      </w:r>
      <w:proofErr w:type="spellEnd"/>
      <w:r w:rsidR="00985296" w:rsidRPr="0078252C">
        <w:rPr>
          <w:rFonts w:ascii="Roboto" w:eastAsia="Calibri" w:hAnsi="Roboto" w:cs="Calibri"/>
        </w:rPr>
        <w:t>,</w:t>
      </w:r>
      <w:r w:rsidR="0078252C">
        <w:rPr>
          <w:rFonts w:ascii="Roboto" w:eastAsia="Calibri" w:hAnsi="Roboto" w:cs="Calibri"/>
        </w:rPr>
        <w:t xml:space="preserve"> &amp;</w:t>
      </w:r>
      <w:r w:rsidR="00985296" w:rsidRPr="0078252C">
        <w:rPr>
          <w:rFonts w:ascii="Roboto" w:eastAsia="Calibri" w:hAnsi="Roboto" w:cs="Calibri"/>
        </w:rPr>
        <w:t xml:space="preserve"> </w:t>
      </w:r>
      <w:proofErr w:type="spellStart"/>
      <w:r w:rsidR="00985296" w:rsidRPr="0078252C">
        <w:rPr>
          <w:rFonts w:ascii="Roboto" w:eastAsia="Calibri" w:hAnsi="Roboto" w:cs="Calibri"/>
        </w:rPr>
        <w:t>IQtree</w:t>
      </w:r>
      <w:proofErr w:type="spellEnd"/>
      <w:r w:rsidR="00BB0760" w:rsidRPr="0078252C">
        <w:rPr>
          <w:rFonts w:ascii="Roboto" w:eastAsia="Calibri" w:hAnsi="Roboto" w:cs="Calibri"/>
        </w:rPr>
        <w:t xml:space="preserve"> (phylogenies)</w:t>
      </w:r>
    </w:p>
    <w:p w14:paraId="46B1F842" w14:textId="77777777" w:rsidR="0078252C" w:rsidRDefault="00643711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ees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FigTree</w:t>
      </w:r>
      <w:proofErr w:type="spellEnd"/>
      <w:r w:rsidR="0078252C" w:rsidRPr="0078252C">
        <w:rPr>
          <w:rFonts w:ascii="Roboto" w:eastAsia="Calibri" w:hAnsi="Roboto" w:cs="Calibri"/>
        </w:rPr>
        <w:t xml:space="preserve">, </w:t>
      </w:r>
      <w:hyperlink r:id="rId9" w:history="1">
        <w:r w:rsidR="0078252C" w:rsidRPr="0078252C">
          <w:rPr>
            <w:rStyle w:val="Hyperlink"/>
            <w:rFonts w:ascii="Roboto" w:eastAsia="Calibri" w:hAnsi="Roboto" w:cs="Calibri"/>
          </w:rPr>
          <w:t>https://icytree.org/</w:t>
        </w:r>
      </w:hyperlink>
      <w:r w:rsidR="0078252C" w:rsidRPr="0078252C">
        <w:rPr>
          <w:rFonts w:ascii="Roboto" w:eastAsia="Calibri" w:hAnsi="Roboto" w:cs="Calibri"/>
        </w:rPr>
        <w:t xml:space="preserve"> </w:t>
      </w:r>
      <w:r w:rsidR="009F3BB1" w:rsidRPr="0078252C">
        <w:rPr>
          <w:rFonts w:ascii="Roboto" w:eastAsia="Calibri" w:hAnsi="Roboto" w:cs="Calibri"/>
        </w:rPr>
        <w:t>(tree viewers)</w:t>
      </w:r>
    </w:p>
    <w:p w14:paraId="10FABD32" w14:textId="7ADD2BAA" w:rsidR="00643711" w:rsidRDefault="00643711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 w:rsidRPr="0078252C">
        <w:rPr>
          <w:rFonts w:ascii="Roboto" w:eastAsia="Calibri" w:hAnsi="Roboto" w:cs="Calibri"/>
        </w:rPr>
        <w:t>Notepad</w:t>
      </w:r>
      <w:r w:rsidR="00055733" w:rsidRPr="0078252C">
        <w:rPr>
          <w:rFonts w:ascii="Roboto" w:eastAsia="Calibri" w:hAnsi="Roboto" w:cs="Calibri"/>
        </w:rPr>
        <w:t>++</w:t>
      </w:r>
      <w:r w:rsidR="004E100E">
        <w:rPr>
          <w:rFonts w:ascii="Roboto" w:eastAsia="Calibri" w:hAnsi="Roboto" w:cs="Calibri"/>
        </w:rPr>
        <w:t xml:space="preserve"> (</w:t>
      </w:r>
      <w:r w:rsidR="00FF4B16">
        <w:rPr>
          <w:rFonts w:ascii="Roboto" w:eastAsia="Calibri" w:hAnsi="Roboto" w:cs="Calibri"/>
        </w:rPr>
        <w:t xml:space="preserve">Windows </w:t>
      </w:r>
      <w:r w:rsidR="004E100E">
        <w:rPr>
          <w:rFonts w:ascii="Roboto" w:eastAsia="Calibri" w:hAnsi="Roboto" w:cs="Calibri"/>
        </w:rPr>
        <w:t>text editor)</w:t>
      </w:r>
      <w:r w:rsidR="007C055A">
        <w:rPr>
          <w:rFonts w:ascii="Roboto" w:eastAsia="Calibri" w:hAnsi="Roboto" w:cs="Calibri"/>
        </w:rPr>
        <w:t xml:space="preserve"> or </w:t>
      </w:r>
      <w:r w:rsidR="007C055A" w:rsidRPr="007C055A">
        <w:rPr>
          <w:rFonts w:ascii="Roboto" w:eastAsia="Calibri" w:hAnsi="Roboto" w:cs="Calibri"/>
        </w:rPr>
        <w:t>BBEdit</w:t>
      </w:r>
      <w:r w:rsidR="007C055A">
        <w:rPr>
          <w:rFonts w:ascii="Roboto" w:eastAsia="Calibri" w:hAnsi="Roboto" w:cs="Calibri"/>
        </w:rPr>
        <w:t xml:space="preserve"> (Mac)</w:t>
      </w:r>
    </w:p>
    <w:p w14:paraId="5AF9A3CE" w14:textId="50F3E8AE" w:rsidR="00793B6C" w:rsidRDefault="0078252C" w:rsidP="00793B6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>
        <w:t>WinSCP</w:t>
      </w:r>
      <w:r w:rsidR="004E100E">
        <w:t xml:space="preserve"> (</w:t>
      </w:r>
      <w:r w:rsidR="00391AF5">
        <w:t xml:space="preserve">Windows </w:t>
      </w:r>
      <w:r w:rsidR="004E100E" w:rsidRPr="004E100E">
        <w:t>SSH</w:t>
      </w:r>
      <w:r w:rsidR="004E100E">
        <w:t>/FTP)</w:t>
      </w:r>
      <w:r w:rsidR="00391AF5">
        <w:t xml:space="preserve"> or </w:t>
      </w:r>
      <w:proofErr w:type="spellStart"/>
      <w:r w:rsidR="00391AF5" w:rsidRPr="00391AF5">
        <w:t>Cyberduck</w:t>
      </w:r>
      <w:proofErr w:type="spellEnd"/>
      <w:r w:rsidR="00391AF5">
        <w:t xml:space="preserve"> (Windows/Mac)</w:t>
      </w:r>
    </w:p>
    <w:p w14:paraId="3FC15170" w14:textId="4F82BAF7" w:rsidR="0078252C" w:rsidRPr="00793B6C" w:rsidRDefault="004E100E" w:rsidP="00793B6C">
      <w:pPr>
        <w:numPr>
          <w:ilvl w:val="1"/>
          <w:numId w:val="5"/>
        </w:numPr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>Affinity Designer (vector graphics editor</w:t>
      </w:r>
      <w:r w:rsidR="00BC2246">
        <w:rPr>
          <w:rStyle w:val="moduletitlelink"/>
        </w:rPr>
        <w:t xml:space="preserve">, </w:t>
      </w:r>
      <w:r w:rsidR="00BC2246">
        <w:t>Windows/Mac</w:t>
      </w:r>
      <w:r>
        <w:rPr>
          <w:rStyle w:val="moduletitlelink"/>
        </w:rPr>
        <w:t>)</w:t>
      </w:r>
    </w:p>
    <w:p w14:paraId="08E54ABC" w14:textId="3A13EE8B" w:rsidR="0078252C" w:rsidRPr="0078252C" w:rsidRDefault="004E100E" w:rsidP="0078252C">
      <w:pPr>
        <w:numPr>
          <w:ilvl w:val="1"/>
          <w:numId w:val="5"/>
        </w:numPr>
        <w:jc w:val="both"/>
        <w:rPr>
          <w:rFonts w:ascii="Roboto" w:eastAsia="Calibri" w:hAnsi="Roboto" w:cs="Calibri"/>
        </w:rPr>
      </w:pPr>
      <w:r>
        <w:rPr>
          <w:rStyle w:val="moduletitlelink"/>
        </w:rPr>
        <w:t>Affinity Photo (</w:t>
      </w:r>
      <w:r w:rsidR="00793B6C">
        <w:rPr>
          <w:rStyle w:val="moduletitlelink"/>
        </w:rPr>
        <w:t xml:space="preserve">raster </w:t>
      </w:r>
      <w:r>
        <w:rPr>
          <w:rStyle w:val="moduletitlelink"/>
        </w:rPr>
        <w:t>graphics editor</w:t>
      </w:r>
      <w:r w:rsidR="00BC2246">
        <w:rPr>
          <w:rStyle w:val="moduletitlelink"/>
        </w:rPr>
        <w:t xml:space="preserve">, </w:t>
      </w:r>
      <w:r w:rsidR="00BC2246">
        <w:t>Windows/Mac</w:t>
      </w:r>
      <w:r>
        <w:rPr>
          <w:rStyle w:val="moduletitlelink"/>
        </w:rPr>
        <w:t>)</w:t>
      </w:r>
    </w:p>
    <w:p w14:paraId="55BC154E" w14:textId="77777777" w:rsidR="00643711" w:rsidRPr="00D7022A" w:rsidRDefault="00643711" w:rsidP="00643711">
      <w:pPr>
        <w:ind w:left="432" w:hanging="432"/>
        <w:jc w:val="both"/>
        <w:rPr>
          <w:rFonts w:ascii="Roboto" w:eastAsia="Calibri" w:hAnsi="Roboto" w:cs="Calibri"/>
        </w:rPr>
      </w:pPr>
    </w:p>
    <w:p w14:paraId="2B8A3E23" w14:textId="224422CD" w:rsidR="00643711" w:rsidRDefault="000E33DF" w:rsidP="00643711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Must-Read</w:t>
      </w:r>
      <w:r w:rsidR="00643711" w:rsidRPr="00A3215F">
        <w:rPr>
          <w:rFonts w:ascii="Roboto" w:eastAsia="Calibri" w:hAnsi="Roboto" w:cs="Calibri"/>
          <w:b/>
          <w:sz w:val="28"/>
          <w:szCs w:val="28"/>
        </w:rPr>
        <w:t xml:space="preserve"> Books</w:t>
      </w:r>
      <w:r w:rsidR="009E7089">
        <w:rPr>
          <w:rFonts w:ascii="Roboto" w:eastAsia="Calibri" w:hAnsi="Roboto" w:cs="Calibri"/>
          <w:b/>
          <w:sz w:val="28"/>
          <w:szCs w:val="28"/>
        </w:rPr>
        <w:t>&amp; Papers</w:t>
      </w:r>
      <w:r w:rsidR="00643711" w:rsidRPr="00A3215F">
        <w:rPr>
          <w:rFonts w:ascii="Roboto" w:eastAsia="Calibri" w:hAnsi="Roboto" w:cs="Calibri"/>
          <w:b/>
          <w:sz w:val="28"/>
          <w:szCs w:val="28"/>
        </w:rPr>
        <w:t xml:space="preserve"> for </w:t>
      </w:r>
      <w:r w:rsidRPr="00A3215F">
        <w:rPr>
          <w:rFonts w:ascii="Roboto" w:eastAsia="Calibri" w:hAnsi="Roboto" w:cs="Calibri"/>
          <w:b/>
          <w:sz w:val="28"/>
          <w:szCs w:val="28"/>
        </w:rPr>
        <w:t>G</w:t>
      </w:r>
      <w:r w:rsidR="00643711" w:rsidRPr="00A3215F">
        <w:rPr>
          <w:rFonts w:ascii="Roboto" w:eastAsia="Calibri" w:hAnsi="Roboto" w:cs="Calibri"/>
          <w:b/>
          <w:sz w:val="28"/>
          <w:szCs w:val="28"/>
        </w:rPr>
        <w:t xml:space="preserve">raduate </w:t>
      </w:r>
      <w:r w:rsidRPr="00A3215F">
        <w:rPr>
          <w:rFonts w:ascii="Roboto" w:eastAsia="Calibri" w:hAnsi="Roboto" w:cs="Calibri"/>
          <w:b/>
          <w:sz w:val="28"/>
          <w:szCs w:val="28"/>
        </w:rPr>
        <w:t>S</w:t>
      </w:r>
      <w:r w:rsidR="00643711" w:rsidRPr="00A3215F">
        <w:rPr>
          <w:rFonts w:ascii="Roboto" w:eastAsia="Calibri" w:hAnsi="Roboto" w:cs="Calibri"/>
          <w:b/>
          <w:sz w:val="28"/>
          <w:szCs w:val="28"/>
        </w:rPr>
        <w:t>tudents</w:t>
      </w:r>
    </w:p>
    <w:p w14:paraId="010B7A14" w14:textId="06702A0A" w:rsidR="005F21EB" w:rsidRPr="005F21EB" w:rsidRDefault="005F21EB" w:rsidP="00643711">
      <w:pPr>
        <w:ind w:left="432" w:hanging="432"/>
        <w:jc w:val="both"/>
        <w:rPr>
          <w:rFonts w:ascii="Roboto" w:eastAsia="Calibri" w:hAnsi="Roboto" w:cs="Calibri"/>
          <w:bCs/>
          <w:sz w:val="28"/>
          <w:szCs w:val="28"/>
        </w:rPr>
      </w:pPr>
      <w:r w:rsidRPr="005F21EB">
        <w:rPr>
          <w:rFonts w:ascii="Roboto" w:eastAsia="Calibri" w:hAnsi="Roboto" w:cs="Calibri"/>
          <w:bCs/>
          <w:sz w:val="28"/>
          <w:szCs w:val="28"/>
        </w:rPr>
        <w:t>Books</w:t>
      </w:r>
    </w:p>
    <w:p w14:paraId="1FB844CB" w14:textId="289450E6" w:rsidR="00055733" w:rsidRDefault="00055733" w:rsidP="00C9095D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Origin of Species</w:t>
      </w:r>
      <w:r w:rsidRPr="00D7022A">
        <w:rPr>
          <w:rFonts w:ascii="Roboto" w:eastAsia="Calibri" w:hAnsi="Roboto" w:cs="Calibri"/>
        </w:rPr>
        <w:t xml:space="preserve"> &amp; </w:t>
      </w:r>
      <w:r w:rsidRPr="000E33DF">
        <w:rPr>
          <w:rFonts w:ascii="Roboto" w:eastAsia="Calibri" w:hAnsi="Roboto" w:cs="Calibri"/>
          <w:i/>
          <w:iCs/>
        </w:rPr>
        <w:t>Descent of Man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084625E0" w14:textId="77777777" w:rsidR="001154E7" w:rsidRDefault="001154E7" w:rsidP="001154E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Comparative Method in Evolutionary Biology</w:t>
      </w:r>
      <w:r>
        <w:rPr>
          <w:rFonts w:ascii="Roboto" w:eastAsia="Calibri" w:hAnsi="Roboto" w:cs="Calibri"/>
        </w:rPr>
        <w:t xml:space="preserve"> by Harvey &amp; </w:t>
      </w:r>
      <w:proofErr w:type="spellStart"/>
      <w:r>
        <w:rPr>
          <w:rFonts w:ascii="Roboto" w:eastAsia="Calibri" w:hAnsi="Roboto" w:cs="Calibri"/>
        </w:rPr>
        <w:t>Pagel</w:t>
      </w:r>
      <w:proofErr w:type="spellEnd"/>
    </w:p>
    <w:p w14:paraId="0627A692" w14:textId="77777777" w:rsidR="001154E7" w:rsidRDefault="001154E7" w:rsidP="001154E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F5043">
        <w:rPr>
          <w:rFonts w:ascii="Roboto" w:eastAsia="Calibri" w:hAnsi="Roboto" w:cs="Calibri"/>
          <w:i/>
          <w:iCs/>
          <w:noProof/>
        </w:rPr>
        <w:t>Chapter 1, An Introduction to the Phylogenetic Comparative Method</w:t>
      </w:r>
      <w:r w:rsidRPr="009F5043">
        <w:rPr>
          <w:rFonts w:ascii="Roboto" w:eastAsia="Calibri" w:hAnsi="Roboto" w:cs="Calibri"/>
          <w:noProof/>
        </w:rPr>
        <w:t xml:space="preserve"> by Emmanuel Paradis  (in Modern Phylogenetic Comparative Methods and Their Application in Evolutionary Biology)</w:t>
      </w:r>
    </w:p>
    <w:p w14:paraId="0F8F1CC4" w14:textId="77777777" w:rsidR="00271F27" w:rsidRPr="0018047B" w:rsidRDefault="00271F27" w:rsidP="00271F2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18047B">
        <w:rPr>
          <w:rFonts w:ascii="Roboto" w:eastAsia="Calibri" w:hAnsi="Roboto" w:cs="Calibri"/>
          <w:i/>
          <w:iCs/>
        </w:rPr>
        <w:t xml:space="preserve">Range </w:t>
      </w:r>
      <w:r w:rsidRPr="0018047B">
        <w:rPr>
          <w:rFonts w:ascii="Roboto" w:eastAsia="Calibri" w:hAnsi="Roboto" w:cs="Calibri"/>
        </w:rPr>
        <w:t>by David Epstein</w:t>
      </w:r>
    </w:p>
    <w:p w14:paraId="004F5742" w14:textId="77777777" w:rsidR="00271F27" w:rsidRDefault="00271F27" w:rsidP="00271F2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5610A3">
        <w:rPr>
          <w:rFonts w:ascii="Roboto" w:eastAsia="Calibri" w:hAnsi="Roboto" w:cs="Calibri"/>
          <w:i/>
          <w:iCs/>
        </w:rPr>
        <w:t>The War of Art</w:t>
      </w:r>
      <w:r w:rsidRPr="00D7022A">
        <w:rPr>
          <w:rFonts w:ascii="Roboto" w:eastAsia="Calibri" w:hAnsi="Roboto" w:cs="Calibri"/>
        </w:rPr>
        <w:t xml:space="preserve"> by Steven </w:t>
      </w:r>
      <w:proofErr w:type="spellStart"/>
      <w:r w:rsidRPr="00D7022A">
        <w:rPr>
          <w:rFonts w:ascii="Roboto" w:eastAsia="Calibri" w:hAnsi="Roboto" w:cs="Calibri"/>
        </w:rPr>
        <w:t>Pressfield</w:t>
      </w:r>
      <w:proofErr w:type="spellEnd"/>
    </w:p>
    <w:p w14:paraId="50740FCD" w14:textId="50634C66" w:rsidR="00271F27" w:rsidRPr="00271F27" w:rsidRDefault="00271F27" w:rsidP="00271F2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E33DF">
        <w:rPr>
          <w:rFonts w:ascii="Roboto" w:eastAsia="Calibri" w:hAnsi="Roboto" w:cs="Calibri"/>
          <w:i/>
          <w:iCs/>
        </w:rPr>
        <w:t>Four Thousand Weeks</w:t>
      </w:r>
      <w:r>
        <w:rPr>
          <w:rFonts w:ascii="Roboto" w:eastAsia="Calibri" w:hAnsi="Roboto" w:cs="Calibri"/>
        </w:rPr>
        <w:t xml:space="preserve"> by </w:t>
      </w:r>
      <w:r w:rsidRPr="000E33DF">
        <w:rPr>
          <w:rFonts w:ascii="Roboto" w:eastAsia="Calibri" w:hAnsi="Roboto" w:cs="Calibri"/>
        </w:rPr>
        <w:t>Burkeman</w:t>
      </w:r>
    </w:p>
    <w:p w14:paraId="68270849" w14:textId="77777777" w:rsidR="005F21EB" w:rsidRPr="00D7022A" w:rsidRDefault="005F21EB" w:rsidP="005F21EB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Writing Science: How to Write Papers That Get Cited and Proposals That Get Funded</w:t>
      </w:r>
      <w:r w:rsidRPr="00D7022A">
        <w:rPr>
          <w:rFonts w:ascii="Roboto" w:eastAsia="Calibri" w:hAnsi="Roboto" w:cs="Calibri"/>
        </w:rPr>
        <w:t xml:space="preserve"> </w:t>
      </w:r>
      <w:proofErr w:type="gramStart"/>
      <w:r w:rsidRPr="00D7022A">
        <w:rPr>
          <w:rFonts w:ascii="Roboto" w:eastAsia="Calibri" w:hAnsi="Roboto" w:cs="Calibri"/>
        </w:rPr>
        <w:t>By</w:t>
      </w:r>
      <w:proofErr w:type="gramEnd"/>
      <w:r w:rsidRPr="00D7022A">
        <w:rPr>
          <w:rFonts w:ascii="Roboto" w:eastAsia="Calibri" w:hAnsi="Roboto" w:cs="Calibri"/>
        </w:rPr>
        <w:t xml:space="preserve"> Joshua Schimel.</w:t>
      </w:r>
    </w:p>
    <w:p w14:paraId="3C75D99F" w14:textId="77777777" w:rsidR="005F21EB" w:rsidRPr="00D7022A" w:rsidRDefault="005F21EB" w:rsidP="005F21EB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>How to Write a Lot (2nd ed)</w:t>
      </w:r>
      <w:r w:rsidRPr="00D7022A">
        <w:rPr>
          <w:rFonts w:ascii="Roboto" w:eastAsia="Calibri" w:hAnsi="Roboto" w:cs="Calibri"/>
        </w:rPr>
        <w:t xml:space="preserve"> by Paul J. Silvia</w:t>
      </w:r>
    </w:p>
    <w:p w14:paraId="102A8155" w14:textId="77777777" w:rsidR="005F21EB" w:rsidRDefault="005F21EB" w:rsidP="005F21EB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055733">
        <w:rPr>
          <w:rFonts w:ascii="Roboto" w:eastAsia="Calibri" w:hAnsi="Roboto" w:cs="Calibri"/>
          <w:i/>
          <w:iCs/>
        </w:rPr>
        <w:t xml:space="preserve">A PhD Is Not </w:t>
      </w:r>
      <w:proofErr w:type="gramStart"/>
      <w:r w:rsidRPr="00055733">
        <w:rPr>
          <w:rFonts w:ascii="Roboto" w:eastAsia="Calibri" w:hAnsi="Roboto" w:cs="Calibri"/>
          <w:i/>
          <w:iCs/>
        </w:rPr>
        <w:t>Enough!:</w:t>
      </w:r>
      <w:proofErr w:type="gramEnd"/>
      <w:r w:rsidRPr="00055733">
        <w:rPr>
          <w:rFonts w:ascii="Roboto" w:eastAsia="Calibri" w:hAnsi="Roboto" w:cs="Calibri"/>
          <w:i/>
          <w:iCs/>
        </w:rPr>
        <w:t xml:space="preserve"> A Guide to Survival in Science</w:t>
      </w:r>
      <w:r w:rsidRPr="00D7022A">
        <w:rPr>
          <w:rFonts w:ascii="Roboto" w:eastAsia="Calibri" w:hAnsi="Roboto" w:cs="Calibri"/>
        </w:rPr>
        <w:t xml:space="preserve"> by </w:t>
      </w:r>
      <w:proofErr w:type="spellStart"/>
      <w:r w:rsidRPr="00D7022A">
        <w:rPr>
          <w:rFonts w:ascii="Roboto" w:eastAsia="Calibri" w:hAnsi="Roboto" w:cs="Calibri"/>
        </w:rPr>
        <w:t>Feibelman</w:t>
      </w:r>
      <w:proofErr w:type="spellEnd"/>
    </w:p>
    <w:p w14:paraId="44DC0DF7" w14:textId="1E212B71" w:rsidR="00271F27" w:rsidRPr="00271F27" w:rsidRDefault="00271F27" w:rsidP="00271F2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isual Display of Quantitative Information</w:t>
      </w:r>
      <w:r w:rsidRPr="00D7022A">
        <w:rPr>
          <w:rFonts w:ascii="Roboto" w:eastAsia="Calibri" w:hAnsi="Roboto" w:cs="Calibri"/>
        </w:rPr>
        <w:t xml:space="preserve"> (and other books) by Edwards Tufte</w:t>
      </w:r>
    </w:p>
    <w:p w14:paraId="7BE3AB14" w14:textId="77777777" w:rsidR="005F21EB" w:rsidRDefault="005F21EB" w:rsidP="005F21EB">
      <w:pPr>
        <w:jc w:val="both"/>
        <w:rPr>
          <w:rFonts w:ascii="Roboto" w:eastAsia="Calibri" w:hAnsi="Roboto" w:cs="Calibri"/>
        </w:rPr>
      </w:pPr>
    </w:p>
    <w:p w14:paraId="0209A392" w14:textId="62A70EE9" w:rsidR="009E7089" w:rsidRPr="009E7089" w:rsidRDefault="005F21EB" w:rsidP="005F21EB">
      <w:p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Papers</w:t>
      </w:r>
    </w:p>
    <w:p w14:paraId="3A2DD840" w14:textId="726B8E83" w:rsidR="001154E7" w:rsidRDefault="004B612C" w:rsidP="001154E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Evolutionary Processes From Phylogenies</w:t>
      </w:r>
      <w:r>
        <w:rPr>
          <w:rFonts w:ascii="Roboto" w:eastAsia="Calibri" w:hAnsi="Roboto" w:cs="Calibri"/>
          <w:noProof/>
        </w:rPr>
        <w:t xml:space="preserve"> by </w:t>
      </w:r>
      <w:r w:rsidR="001154E7" w:rsidRPr="0008094D">
        <w:rPr>
          <w:rFonts w:ascii="Roboto" w:eastAsia="Calibri" w:hAnsi="Roboto" w:cs="Calibri"/>
          <w:noProof/>
        </w:rPr>
        <w:t xml:space="preserve">Pagel </w:t>
      </w:r>
      <w:r w:rsidR="001154E7">
        <w:rPr>
          <w:rFonts w:ascii="Roboto" w:eastAsia="Calibri" w:hAnsi="Roboto" w:cs="Calibri"/>
          <w:noProof/>
        </w:rPr>
        <w:t>(</w:t>
      </w:r>
      <w:r w:rsidR="001154E7" w:rsidRPr="009F5043">
        <w:rPr>
          <w:rFonts w:ascii="Roboto" w:eastAsia="Calibri" w:hAnsi="Roboto" w:cs="Calibri"/>
          <w:noProof/>
        </w:rPr>
        <w:t>Zoologica Scripta</w:t>
      </w:r>
      <w:r w:rsidR="001154E7">
        <w:rPr>
          <w:rFonts w:ascii="Roboto" w:eastAsia="Calibri" w:hAnsi="Roboto" w:cs="Calibri"/>
          <w:noProof/>
        </w:rPr>
        <w:t xml:space="preserve"> </w:t>
      </w:r>
      <w:r w:rsidR="001154E7" w:rsidRPr="0008094D">
        <w:rPr>
          <w:rFonts w:ascii="Roboto" w:eastAsia="Calibri" w:hAnsi="Roboto" w:cs="Calibri"/>
          <w:noProof/>
        </w:rPr>
        <w:t>199</w:t>
      </w:r>
      <w:r w:rsidR="004843CA">
        <w:rPr>
          <w:rFonts w:ascii="Roboto" w:eastAsia="Calibri" w:hAnsi="Roboto" w:cs="Calibri"/>
          <w:noProof/>
        </w:rPr>
        <w:t>7</w:t>
      </w:r>
      <w:r w:rsidR="001154E7">
        <w:rPr>
          <w:rFonts w:ascii="Roboto" w:eastAsia="Calibri" w:hAnsi="Roboto" w:cs="Calibri"/>
          <w:noProof/>
        </w:rPr>
        <w:t>)</w:t>
      </w:r>
    </w:p>
    <w:p w14:paraId="5403431E" w14:textId="5B5507DF" w:rsidR="00174C90" w:rsidRPr="004843CA" w:rsidRDefault="004843CA" w:rsidP="000C20C3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4843CA">
        <w:rPr>
          <w:rFonts w:ascii="Roboto" w:eastAsia="Calibri" w:hAnsi="Roboto" w:cs="Calibri"/>
          <w:i/>
          <w:iCs/>
          <w:noProof/>
        </w:rPr>
        <w:t>Inferring the Historical Patterns of Biological Evolution</w:t>
      </w:r>
      <w:r w:rsidRPr="004843CA">
        <w:rPr>
          <w:rFonts w:ascii="Roboto" w:eastAsia="Calibri" w:hAnsi="Roboto" w:cs="Calibri"/>
          <w:noProof/>
        </w:rPr>
        <w:t xml:space="preserve"> </w:t>
      </w:r>
      <w:r w:rsidR="00174C90" w:rsidRPr="004843CA">
        <w:rPr>
          <w:rFonts w:ascii="Roboto" w:eastAsia="Calibri" w:hAnsi="Roboto" w:cs="Calibri"/>
          <w:noProof/>
        </w:rPr>
        <w:t>by Pagel (</w:t>
      </w:r>
      <w:r w:rsidRPr="004843CA">
        <w:rPr>
          <w:rFonts w:ascii="Roboto" w:eastAsia="Calibri" w:hAnsi="Roboto" w:cs="Calibri"/>
          <w:noProof/>
        </w:rPr>
        <w:t>N</w:t>
      </w:r>
      <w:r w:rsidR="00174C90" w:rsidRPr="004843CA">
        <w:rPr>
          <w:rFonts w:ascii="Roboto" w:eastAsia="Calibri" w:hAnsi="Roboto" w:cs="Calibri"/>
          <w:noProof/>
        </w:rPr>
        <w:t>ature, 1999)</w:t>
      </w:r>
    </w:p>
    <w:p w14:paraId="0BCDE559" w14:textId="112EA1C1" w:rsidR="001154E7" w:rsidRDefault="00C552C3" w:rsidP="001154E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C552C3">
        <w:rPr>
          <w:rFonts w:ascii="Roboto" w:eastAsia="Calibri" w:hAnsi="Roboto" w:cs="Calibri"/>
          <w:i/>
          <w:iCs/>
          <w:noProof/>
        </w:rPr>
        <w:t>The Seven Deadly Sins of Comparative Analysis</w:t>
      </w:r>
      <w:r>
        <w:rPr>
          <w:rFonts w:ascii="Roboto" w:eastAsia="Calibri" w:hAnsi="Roboto" w:cs="Calibri"/>
          <w:noProof/>
        </w:rPr>
        <w:t xml:space="preserve"> by </w:t>
      </w:r>
      <w:r w:rsidR="001154E7" w:rsidRPr="001154E7">
        <w:rPr>
          <w:rFonts w:ascii="Roboto" w:eastAsia="Calibri" w:hAnsi="Roboto" w:cs="Calibri"/>
          <w:noProof/>
        </w:rPr>
        <w:t>Freckleton (JEvoBio, 2009)</w:t>
      </w:r>
    </w:p>
    <w:p w14:paraId="5CF042F9" w14:textId="033DB995" w:rsidR="001154E7" w:rsidRDefault="00BB6C66" w:rsidP="001154E7">
      <w:pPr>
        <w:numPr>
          <w:ilvl w:val="0"/>
          <w:numId w:val="14"/>
        </w:numPr>
        <w:jc w:val="both"/>
        <w:rPr>
          <w:rFonts w:ascii="Roboto" w:eastAsia="Calibri" w:hAnsi="Roboto" w:cs="Calibri"/>
        </w:rPr>
      </w:pPr>
      <w:r w:rsidRPr="009E7089">
        <w:rPr>
          <w:rFonts w:ascii="Roboto" w:eastAsia="Calibri" w:hAnsi="Roboto" w:cs="Calibri"/>
          <w:i/>
          <w:iCs/>
          <w:noProof/>
        </w:rPr>
        <w:t>Tidy Data</w:t>
      </w:r>
      <w:r w:rsidR="009E7089">
        <w:rPr>
          <w:rFonts w:ascii="Roboto" w:eastAsia="Calibri" w:hAnsi="Roboto" w:cs="Calibri"/>
          <w:noProof/>
        </w:rPr>
        <w:t xml:space="preserve"> by</w:t>
      </w:r>
      <w:r>
        <w:rPr>
          <w:rFonts w:ascii="Roboto" w:eastAsia="Calibri" w:hAnsi="Roboto" w:cs="Calibri"/>
          <w:noProof/>
        </w:rPr>
        <w:t xml:space="preserve"> </w:t>
      </w:r>
      <w:r w:rsidR="001154E7" w:rsidRPr="001154E7">
        <w:rPr>
          <w:rFonts w:ascii="Roboto" w:eastAsia="Calibri" w:hAnsi="Roboto" w:cs="Calibri"/>
          <w:noProof/>
        </w:rPr>
        <w:t>Wickham</w:t>
      </w:r>
      <w:r w:rsidR="001154E7">
        <w:rPr>
          <w:rFonts w:ascii="Roboto" w:eastAsia="Calibri" w:hAnsi="Roboto" w:cs="Calibri"/>
          <w:noProof/>
        </w:rPr>
        <w:t xml:space="preserve"> (</w:t>
      </w:r>
      <w:r w:rsidR="001154E7" w:rsidRPr="001154E7">
        <w:rPr>
          <w:rFonts w:ascii="Roboto" w:eastAsia="Calibri" w:hAnsi="Roboto" w:cs="Calibri"/>
          <w:noProof/>
        </w:rPr>
        <w:t>Journal of Statistical Software</w:t>
      </w:r>
      <w:r w:rsidR="001154E7">
        <w:rPr>
          <w:rFonts w:ascii="Roboto" w:eastAsia="Calibri" w:hAnsi="Roboto" w:cs="Calibri"/>
          <w:noProof/>
        </w:rPr>
        <w:t xml:space="preserve">, </w:t>
      </w:r>
      <w:r w:rsidR="001154E7" w:rsidRPr="001154E7">
        <w:rPr>
          <w:rFonts w:ascii="Roboto" w:eastAsia="Calibri" w:hAnsi="Roboto" w:cs="Calibri"/>
          <w:noProof/>
        </w:rPr>
        <w:t>2014</w:t>
      </w:r>
      <w:r w:rsidR="001154E7">
        <w:rPr>
          <w:rFonts w:ascii="Roboto" w:eastAsia="Calibri" w:hAnsi="Roboto" w:cs="Calibri"/>
          <w:noProof/>
        </w:rPr>
        <w:t>)</w:t>
      </w:r>
    </w:p>
    <w:p w14:paraId="4FF18A64" w14:textId="2D2E5A7C" w:rsidR="009946FF" w:rsidRPr="00260214" w:rsidRDefault="00260214" w:rsidP="00260214">
      <w:pPr>
        <w:numPr>
          <w:ilvl w:val="0"/>
          <w:numId w:val="14"/>
        </w:numPr>
        <w:jc w:val="both"/>
        <w:rPr>
          <w:rFonts w:ascii="Roboto" w:eastAsia="Calibri" w:hAnsi="Roboto" w:cs="Calibri"/>
          <w:noProof/>
        </w:rPr>
      </w:pPr>
      <w:r w:rsidRPr="00260214">
        <w:rPr>
          <w:rFonts w:ascii="Roboto" w:eastAsia="Calibri" w:hAnsi="Roboto" w:cs="Calibri"/>
          <w:i/>
          <w:iCs/>
          <w:noProof/>
        </w:rPr>
        <w:lastRenderedPageBreak/>
        <w:t>Ten Simple Rules for Effective Statistical Practice</w:t>
      </w:r>
      <w:r w:rsidRPr="00260214">
        <w:rPr>
          <w:rFonts w:ascii="Roboto" w:eastAsia="Calibri" w:hAnsi="Roboto" w:cs="Calibri"/>
          <w:noProof/>
        </w:rPr>
        <w:t xml:space="preserve"> by </w:t>
      </w:r>
      <w:r w:rsidR="00BC5319" w:rsidRPr="00260214">
        <w:rPr>
          <w:rFonts w:ascii="Roboto" w:eastAsia="Calibri" w:hAnsi="Roboto" w:cs="Calibri"/>
          <w:noProof/>
        </w:rPr>
        <w:t>Kass</w:t>
      </w:r>
      <w:r w:rsidRPr="00260214">
        <w:rPr>
          <w:rFonts w:ascii="Roboto" w:eastAsia="Calibri" w:hAnsi="Roboto" w:cs="Calibri"/>
          <w:noProof/>
        </w:rPr>
        <w:t xml:space="preserve"> et al.</w:t>
      </w:r>
      <w:r w:rsidR="00BC5319" w:rsidRPr="00260214">
        <w:rPr>
          <w:rFonts w:ascii="Roboto" w:eastAsia="Calibri" w:hAnsi="Roboto" w:cs="Calibri"/>
          <w:noProof/>
        </w:rPr>
        <w:t xml:space="preserve"> (PLOS Computational Biology, 2016)</w:t>
      </w:r>
    </w:p>
    <w:p w14:paraId="1C0FF529" w14:textId="77777777" w:rsidR="0018047B" w:rsidRPr="001154E7" w:rsidRDefault="0018047B" w:rsidP="0018047B">
      <w:pPr>
        <w:ind w:left="795"/>
        <w:jc w:val="both"/>
        <w:rPr>
          <w:rFonts w:ascii="Roboto" w:eastAsia="Calibri" w:hAnsi="Roboto" w:cs="Calibri"/>
        </w:rPr>
      </w:pPr>
    </w:p>
    <w:p w14:paraId="19953BE0" w14:textId="77777777" w:rsidR="00643711" w:rsidRPr="00D7022A" w:rsidRDefault="00643711" w:rsidP="00643711">
      <w:pPr>
        <w:jc w:val="both"/>
        <w:rPr>
          <w:rFonts w:ascii="Roboto" w:eastAsia="Calibri" w:hAnsi="Roboto" w:cs="Calibri"/>
        </w:rPr>
      </w:pPr>
    </w:p>
    <w:p w14:paraId="0D26BB1F" w14:textId="77777777" w:rsidR="00643711" w:rsidRPr="00A3215F" w:rsidRDefault="00643711" w:rsidP="00643711">
      <w:pPr>
        <w:ind w:left="432" w:hanging="432"/>
        <w:jc w:val="both"/>
        <w:rPr>
          <w:rFonts w:ascii="Roboto" w:eastAsia="Calibri" w:hAnsi="Roboto" w:cs="Calibri"/>
          <w:b/>
          <w:sz w:val="28"/>
          <w:szCs w:val="28"/>
        </w:rPr>
      </w:pPr>
      <w:r w:rsidRPr="00A3215F">
        <w:rPr>
          <w:rFonts w:ascii="Roboto" w:eastAsia="Calibri" w:hAnsi="Roboto" w:cs="Calibri"/>
          <w:b/>
          <w:sz w:val="28"/>
          <w:szCs w:val="28"/>
        </w:rPr>
        <w:t>Recommended Reading for graduate students</w:t>
      </w:r>
    </w:p>
    <w:p w14:paraId="21E55753" w14:textId="54569F08" w:rsidR="00643711" w:rsidRDefault="00643711" w:rsidP="00643711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C9095D">
        <w:rPr>
          <w:rFonts w:ascii="Roboto" w:eastAsia="Calibri" w:hAnsi="Roboto" w:cs="Calibri"/>
          <w:i/>
          <w:iCs/>
        </w:rPr>
        <w:t>Voyage of the Beagle</w:t>
      </w:r>
      <w:r w:rsidRPr="00D7022A">
        <w:rPr>
          <w:rFonts w:ascii="Roboto" w:eastAsia="Calibri" w:hAnsi="Roboto" w:cs="Calibri"/>
        </w:rPr>
        <w:t xml:space="preserve"> by Charles Darwin</w:t>
      </w:r>
    </w:p>
    <w:p w14:paraId="1A1FE4BA" w14:textId="4D93B56F" w:rsidR="0008094D" w:rsidRPr="0008094D" w:rsidRDefault="0008094D" w:rsidP="0008094D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Structure of Scientific Revolutions</w:t>
      </w:r>
      <w:r w:rsidRPr="00D7022A">
        <w:rPr>
          <w:rFonts w:ascii="Roboto" w:eastAsia="Calibri" w:hAnsi="Roboto" w:cs="Calibri"/>
        </w:rPr>
        <w:t xml:space="preserve"> by Thomas Kuhn</w:t>
      </w:r>
    </w:p>
    <w:p w14:paraId="7653D46E" w14:textId="77777777" w:rsidR="00643711" w:rsidRPr="00D7022A" w:rsidRDefault="00643711" w:rsidP="00643711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Surely You Must Be Joking Mr. Feynman</w:t>
      </w:r>
      <w:r w:rsidRPr="00D7022A">
        <w:rPr>
          <w:rFonts w:ascii="Roboto" w:eastAsia="Calibri" w:hAnsi="Roboto" w:cs="Calibri"/>
        </w:rPr>
        <w:t xml:space="preserve"> by Richard Feynman</w:t>
      </w:r>
    </w:p>
    <w:p w14:paraId="09097288" w14:textId="77777777" w:rsidR="00643711" w:rsidRPr="00D7022A" w:rsidRDefault="00643711" w:rsidP="00643711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Demon Haunted</w:t>
      </w:r>
      <w:r w:rsidRPr="00D7022A">
        <w:rPr>
          <w:rFonts w:ascii="Roboto" w:eastAsia="Calibri" w:hAnsi="Roboto" w:cs="Calibri"/>
        </w:rPr>
        <w:t xml:space="preserve"> World by Carl Sagan</w:t>
      </w:r>
    </w:p>
    <w:p w14:paraId="7D32C79E" w14:textId="77777777" w:rsidR="00643711" w:rsidRPr="00D7022A" w:rsidRDefault="00643711" w:rsidP="00643711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Philosophical Breakfast Club</w:t>
      </w:r>
      <w:r w:rsidRPr="00D7022A">
        <w:rPr>
          <w:rFonts w:ascii="Roboto" w:eastAsia="Calibri" w:hAnsi="Roboto" w:cs="Calibri"/>
        </w:rPr>
        <w:t xml:space="preserve"> by Laura Snyder</w:t>
      </w:r>
    </w:p>
    <w:p w14:paraId="2020F169" w14:textId="3C03B1BA" w:rsidR="00643711" w:rsidRDefault="00643711" w:rsidP="00643711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83638F">
        <w:rPr>
          <w:rFonts w:ascii="Roboto" w:eastAsia="Calibri" w:hAnsi="Roboto" w:cs="Calibri"/>
          <w:i/>
          <w:iCs/>
        </w:rPr>
        <w:t>The Theory That Would Not Die</w:t>
      </w:r>
      <w:r w:rsidRPr="00D7022A">
        <w:rPr>
          <w:rFonts w:ascii="Roboto" w:eastAsia="Calibri" w:hAnsi="Roboto" w:cs="Calibri"/>
        </w:rPr>
        <w:t xml:space="preserve"> by Sharon Bertsch </w:t>
      </w:r>
      <w:proofErr w:type="spellStart"/>
      <w:r w:rsidRPr="00D7022A">
        <w:rPr>
          <w:rFonts w:ascii="Roboto" w:eastAsia="Calibri" w:hAnsi="Roboto" w:cs="Calibri"/>
        </w:rPr>
        <w:t>McGrayne</w:t>
      </w:r>
      <w:proofErr w:type="spellEnd"/>
    </w:p>
    <w:p w14:paraId="205163B8" w14:textId="79634C8C" w:rsidR="0008094D" w:rsidRDefault="0008094D" w:rsidP="00BA74CB">
      <w:pPr>
        <w:numPr>
          <w:ilvl w:val="0"/>
          <w:numId w:val="1"/>
        </w:numPr>
        <w:jc w:val="both"/>
        <w:rPr>
          <w:rFonts w:ascii="Roboto" w:eastAsia="Calibri" w:hAnsi="Roboto" w:cs="Calibri"/>
        </w:rPr>
      </w:pPr>
      <w:r w:rsidRPr="0008094D">
        <w:rPr>
          <w:rFonts w:ascii="Roboto" w:eastAsia="Calibri" w:hAnsi="Roboto" w:cs="Calibri"/>
          <w:i/>
          <w:iCs/>
        </w:rPr>
        <w:t>The Invention of Nature: Alexander von Humboldt's New World</w:t>
      </w:r>
      <w:r>
        <w:rPr>
          <w:rFonts w:ascii="Roboto" w:eastAsia="Calibri" w:hAnsi="Roboto" w:cs="Calibri"/>
        </w:rPr>
        <w:t xml:space="preserve"> by </w:t>
      </w:r>
      <w:r w:rsidRPr="0008094D">
        <w:rPr>
          <w:rFonts w:ascii="Roboto" w:eastAsia="Calibri" w:hAnsi="Roboto" w:cs="Calibri"/>
        </w:rPr>
        <w:t>Andrea Wulf</w:t>
      </w:r>
      <w:bookmarkStart w:id="0" w:name="_gjdgxs" w:colFirst="0" w:colLast="0"/>
      <w:bookmarkEnd w:id="0"/>
    </w:p>
    <w:p w14:paraId="717C976F" w14:textId="53CA71D6" w:rsidR="001154E7" w:rsidRDefault="001154E7" w:rsidP="001154E7">
      <w:pPr>
        <w:jc w:val="both"/>
        <w:rPr>
          <w:rFonts w:ascii="Roboto" w:eastAsia="Calibri" w:hAnsi="Roboto" w:cs="Calibri"/>
        </w:rPr>
      </w:pPr>
    </w:p>
    <w:p w14:paraId="187E09F8" w14:textId="36511FCC" w:rsidR="001154E7" w:rsidRDefault="001154E7" w:rsidP="001154E7">
      <w:pPr>
        <w:jc w:val="both"/>
        <w:rPr>
          <w:rFonts w:ascii="Roboto" w:eastAsia="Calibri" w:hAnsi="Roboto" w:cs="Calibri"/>
        </w:rPr>
      </w:pPr>
    </w:p>
    <w:p w14:paraId="613DB17F" w14:textId="77777777" w:rsidR="001154E7" w:rsidRDefault="001154E7" w:rsidP="001154E7">
      <w:pPr>
        <w:jc w:val="both"/>
        <w:rPr>
          <w:rFonts w:ascii="Roboto" w:eastAsia="Calibri" w:hAnsi="Roboto" w:cs="Calibri"/>
        </w:rPr>
      </w:pPr>
    </w:p>
    <w:sectPr w:rsidR="001154E7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5175E" w14:textId="77777777" w:rsidR="00071791" w:rsidRDefault="00071791">
      <w:r>
        <w:separator/>
      </w:r>
    </w:p>
  </w:endnote>
  <w:endnote w:type="continuationSeparator" w:id="0">
    <w:p w14:paraId="6E03C2D3" w14:textId="77777777" w:rsidR="00071791" w:rsidRDefault="00071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158E6" w14:textId="77777777" w:rsidR="00071791" w:rsidRDefault="00071791">
      <w:r>
        <w:separator/>
      </w:r>
    </w:p>
  </w:footnote>
  <w:footnote w:type="continuationSeparator" w:id="0">
    <w:p w14:paraId="2D811F21" w14:textId="77777777" w:rsidR="00071791" w:rsidRDefault="00071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2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8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12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13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14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17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17"/>
  </w:num>
  <w:num w:numId="2" w16cid:durableId="1913735853">
    <w:abstractNumId w:val="5"/>
  </w:num>
  <w:num w:numId="3" w16cid:durableId="1145849682">
    <w:abstractNumId w:val="8"/>
  </w:num>
  <w:num w:numId="4" w16cid:durableId="1993216219">
    <w:abstractNumId w:val="6"/>
  </w:num>
  <w:num w:numId="5" w16cid:durableId="1491828449">
    <w:abstractNumId w:val="2"/>
  </w:num>
  <w:num w:numId="6" w16cid:durableId="506797985">
    <w:abstractNumId w:val="3"/>
  </w:num>
  <w:num w:numId="7" w16cid:durableId="1885945458">
    <w:abstractNumId w:val="9"/>
  </w:num>
  <w:num w:numId="8" w16cid:durableId="456218988">
    <w:abstractNumId w:val="7"/>
  </w:num>
  <w:num w:numId="9" w16cid:durableId="1841848136">
    <w:abstractNumId w:val="0"/>
  </w:num>
  <w:num w:numId="10" w16cid:durableId="1767579929">
    <w:abstractNumId w:val="13"/>
  </w:num>
  <w:num w:numId="11" w16cid:durableId="588347649">
    <w:abstractNumId w:val="12"/>
  </w:num>
  <w:num w:numId="12" w16cid:durableId="399642030">
    <w:abstractNumId w:val="10"/>
  </w:num>
  <w:num w:numId="13" w16cid:durableId="2078091145">
    <w:abstractNumId w:val="15"/>
  </w:num>
  <w:num w:numId="14" w16cid:durableId="990062163">
    <w:abstractNumId w:val="14"/>
  </w:num>
  <w:num w:numId="15" w16cid:durableId="1121993092">
    <w:abstractNumId w:val="11"/>
  </w:num>
  <w:num w:numId="16" w16cid:durableId="1965426097">
    <w:abstractNumId w:val="1"/>
  </w:num>
  <w:num w:numId="17" w16cid:durableId="536355921">
    <w:abstractNumId w:val="16"/>
  </w:num>
  <w:num w:numId="18" w16cid:durableId="14194012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MqkFAJ0v7TItAAAA"/>
    <w:docVar w:name="StyleGuidePreference" w:val="0"/>
    <w:docVar w:name="UniqueDocId" w:val="fc7ba2e7-5236-46a6-a2c5-dd5f6951830e"/>
  </w:docVars>
  <w:rsids>
    <w:rsidRoot w:val="00041D83"/>
    <w:rsid w:val="00013E3B"/>
    <w:rsid w:val="00041D83"/>
    <w:rsid w:val="00054671"/>
    <w:rsid w:val="00055733"/>
    <w:rsid w:val="000700BB"/>
    <w:rsid w:val="00071791"/>
    <w:rsid w:val="0008094D"/>
    <w:rsid w:val="00080EDA"/>
    <w:rsid w:val="0008341F"/>
    <w:rsid w:val="00084AA2"/>
    <w:rsid w:val="000A4450"/>
    <w:rsid w:val="000A677E"/>
    <w:rsid w:val="000E05C9"/>
    <w:rsid w:val="000E33DF"/>
    <w:rsid w:val="000E44F0"/>
    <w:rsid w:val="000F1BD4"/>
    <w:rsid w:val="001154E7"/>
    <w:rsid w:val="0013148E"/>
    <w:rsid w:val="00146F7B"/>
    <w:rsid w:val="00147B9B"/>
    <w:rsid w:val="00174C90"/>
    <w:rsid w:val="0018047B"/>
    <w:rsid w:val="00193473"/>
    <w:rsid w:val="001B38C5"/>
    <w:rsid w:val="001D7099"/>
    <w:rsid w:val="00204492"/>
    <w:rsid w:val="00215414"/>
    <w:rsid w:val="00246265"/>
    <w:rsid w:val="002517F7"/>
    <w:rsid w:val="00255BB4"/>
    <w:rsid w:val="00260214"/>
    <w:rsid w:val="00270621"/>
    <w:rsid w:val="00271F27"/>
    <w:rsid w:val="002B51AE"/>
    <w:rsid w:val="002F682E"/>
    <w:rsid w:val="0030131F"/>
    <w:rsid w:val="00323BF6"/>
    <w:rsid w:val="00331898"/>
    <w:rsid w:val="00333EF7"/>
    <w:rsid w:val="00341346"/>
    <w:rsid w:val="00373E9B"/>
    <w:rsid w:val="003876FF"/>
    <w:rsid w:val="00391AF5"/>
    <w:rsid w:val="003A2C4B"/>
    <w:rsid w:val="003C1520"/>
    <w:rsid w:val="003D6FC8"/>
    <w:rsid w:val="00483C8C"/>
    <w:rsid w:val="004843CA"/>
    <w:rsid w:val="004B612C"/>
    <w:rsid w:val="004C3530"/>
    <w:rsid w:val="004E100E"/>
    <w:rsid w:val="00570FAA"/>
    <w:rsid w:val="00572186"/>
    <w:rsid w:val="0057518B"/>
    <w:rsid w:val="005F21EB"/>
    <w:rsid w:val="00602E97"/>
    <w:rsid w:val="006208AF"/>
    <w:rsid w:val="00643711"/>
    <w:rsid w:val="006474A6"/>
    <w:rsid w:val="00654B98"/>
    <w:rsid w:val="00655841"/>
    <w:rsid w:val="00655B77"/>
    <w:rsid w:val="00670B4E"/>
    <w:rsid w:val="00670F42"/>
    <w:rsid w:val="00682954"/>
    <w:rsid w:val="00705F2B"/>
    <w:rsid w:val="0073231C"/>
    <w:rsid w:val="0077721C"/>
    <w:rsid w:val="0078252C"/>
    <w:rsid w:val="00791812"/>
    <w:rsid w:val="00793B6C"/>
    <w:rsid w:val="007A7DEB"/>
    <w:rsid w:val="007C055A"/>
    <w:rsid w:val="00815DFF"/>
    <w:rsid w:val="0083638F"/>
    <w:rsid w:val="008374EB"/>
    <w:rsid w:val="00860974"/>
    <w:rsid w:val="008661BE"/>
    <w:rsid w:val="00866742"/>
    <w:rsid w:val="00885ED1"/>
    <w:rsid w:val="008C4C70"/>
    <w:rsid w:val="008F64A0"/>
    <w:rsid w:val="0094657A"/>
    <w:rsid w:val="00985296"/>
    <w:rsid w:val="009872F9"/>
    <w:rsid w:val="009946FF"/>
    <w:rsid w:val="009E7089"/>
    <w:rsid w:val="009F1954"/>
    <w:rsid w:val="009F3BB1"/>
    <w:rsid w:val="009F5043"/>
    <w:rsid w:val="00A3215F"/>
    <w:rsid w:val="00A41F78"/>
    <w:rsid w:val="00A52456"/>
    <w:rsid w:val="00A62C32"/>
    <w:rsid w:val="00A73694"/>
    <w:rsid w:val="00A91857"/>
    <w:rsid w:val="00AA1D21"/>
    <w:rsid w:val="00AA201B"/>
    <w:rsid w:val="00AA4FF3"/>
    <w:rsid w:val="00AF2A01"/>
    <w:rsid w:val="00BA74CB"/>
    <w:rsid w:val="00BB0760"/>
    <w:rsid w:val="00BB6C66"/>
    <w:rsid w:val="00BC2246"/>
    <w:rsid w:val="00BC5319"/>
    <w:rsid w:val="00BF6396"/>
    <w:rsid w:val="00C0433E"/>
    <w:rsid w:val="00C444E2"/>
    <w:rsid w:val="00C552C3"/>
    <w:rsid w:val="00C9095D"/>
    <w:rsid w:val="00CB011B"/>
    <w:rsid w:val="00D0262A"/>
    <w:rsid w:val="00D07139"/>
    <w:rsid w:val="00D66F57"/>
    <w:rsid w:val="00D7022A"/>
    <w:rsid w:val="00DA07F9"/>
    <w:rsid w:val="00DC6BB2"/>
    <w:rsid w:val="00E31D34"/>
    <w:rsid w:val="00E32323"/>
    <w:rsid w:val="00E853AB"/>
    <w:rsid w:val="00EB1148"/>
    <w:rsid w:val="00EC6279"/>
    <w:rsid w:val="00EE173D"/>
    <w:rsid w:val="00F213C4"/>
    <w:rsid w:val="00F45651"/>
    <w:rsid w:val="00F64449"/>
    <w:rsid w:val="00F719CB"/>
    <w:rsid w:val="00F943F8"/>
    <w:rsid w:val="00FD6ADC"/>
    <w:rsid w:val="00FF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.l.organ@reading.ac.u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icytre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Christopher Organ</cp:lastModifiedBy>
  <cp:revision>42</cp:revision>
  <dcterms:created xsi:type="dcterms:W3CDTF">2021-11-07T15:50:00Z</dcterms:created>
  <dcterms:modified xsi:type="dcterms:W3CDTF">2023-01-25T18:41:00Z</dcterms:modified>
</cp:coreProperties>
</file>